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airdressing</w:t>
      </w:r>
      <w:r>
        <w:t xml:space="preserve"> </w:t>
      </w:r>
      <w:r>
        <w:t xml:space="preserve">Professional</w:t>
      </w:r>
    </w:p>
    <w:bookmarkStart w:id="21" w:name="X7146ba5f9dc957d8c6a3230215c4029784911fd"/>
    <w:p>
      <w:pPr>
        <w:pStyle w:val="Heading1"/>
      </w:pPr>
      <w:r>
        <w:t xml:space="preserve">SCHOLARSHIP APPLICATION LETTER FOR HAIRDRESSING EXCELLENCE IN MADRID, SPAI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Madrid Beauty Academy Foundation</w:t>
      </w:r>
      <w:r>
        <w:br/>
      </w:r>
      <w:r>
        <w:t xml:space="preserve">Calle de la Princesa, 34</w:t>
      </w:r>
      <w:r>
        <w:br/>
      </w:r>
      <w:r>
        <w:t xml:space="preserve">28008 Madrid, Spain</w:t>
      </w:r>
    </w:p>
    <w:bookmarkStart w:id="20" w:name="X9d76a34ec4d77c83afe2c9a9bd17e8b1c153a71"/>
    <w:p>
      <w:pPr>
        <w:pStyle w:val="Heading2"/>
      </w:pPr>
      <w:r>
        <w:t xml:space="preserve">Subject: Formal Application for the Master of Advanced Hairdressing Scholarship</w:t>
      </w:r>
    </w:p>
    <w:p>
      <w:pPr>
        <w:pStyle w:val="FirstParagraph"/>
      </w:pPr>
      <w:r>
        <w:t xml:space="preserve">Dear Esteemed Members of the Scholarship Committee,</w:t>
      </w:r>
    </w:p>
    <w:p>
      <w:pPr>
        <w:pStyle w:val="BodyText"/>
      </w:pPr>
      <w:r>
        <w:t xml:space="preserve">I am writing with profound enthusiasm to submit my application for the prestigious Master of Advanced Hairdressing Scholarship at Madrid Beauty Academy, a program that embodies my lifelong dedication to hairdressing excellence in Spain. As a passionate hairdresser with five years of professional experience across Barcelona and Valencia, I have cultivated an unwavering commitment to transforming hair into art—particularly within the vibrant cultural ecosystem of Spain Madrid. This Scholarship Application Letter represents not merely an opportunity for personal advancement, but a strategic step toward contributing meaningfully to Madrid’s position as Europe’s premier hub for beauty innovation.</w:t>
      </w:r>
    </w:p>
    <w:p>
      <w:pPr>
        <w:pStyle w:val="BodyText"/>
      </w:pPr>
      <w:r>
        <w:t xml:space="preserve">My journey in hairdressing began at age 16 when I apprenticed under Master Esteban Ruiz in Barcelona. However, it was during a transformative internship at the renowned "Cabello de Oro" salon in Madrid that I truly discovered my purpose. Witnessing how Madrid’s stylists seamlessly blend traditional Spanish artistry with contemporary European trends—whether creating intricate braids inspired by Andalusian embroidery or pioneering sustainable haircolor techniques—ignited my ambition to master this craft at the highest level. In Spain Madrid, beauty isn’t just an industry; it’s woven into our identity through flamenco, bullfighting aesthetics, and centuries of craftsmanship. This environment has shaped my belief that exceptional hairdressing serves as a cultural ambassador for Spanish creativity.</w:t>
      </w:r>
    </w:p>
    <w:p>
      <w:pPr>
        <w:pStyle w:val="BodyText"/>
      </w:pPr>
      <w:r>
        <w:t xml:space="preserve">Over the past five years, I have honed my skills at leading salons across Spain, including "Luz y Sombras" in Valencia (where I developed a signature technique for color-correcting damaged hair using organic botanicals) and "Corte de Cabello" in Barcelona (specializing in avant-garde texture manipulation). My work has earned recognition: I was awarded the 2023 Regional Hairdressing Innovator Prize by the Spanish Beauty Council for my "Mediterranean Light" collection, which reimagined sun-bleached tones using locally sourced sea salt and algae extracts. Yet, to truly elevate my practice—to move beyond technique into visionary leadership—I require advanced training in Madrid’s most prestigious institution. The Master of Advanced Hairdressing program at Madrid Beauty Academy is the only curriculum that integrates technical mastery with the cultural context I seek to embody.</w:t>
      </w:r>
    </w:p>
    <w:p>
      <w:pPr>
        <w:pStyle w:val="BodyText"/>
      </w:pPr>
      <w:r>
        <w:t xml:space="preserve">Financial constraints present a significant barrier to my academic advancement. While my salon work supports my basic needs, investing in this scholarship represents an extraordinary opportunity I cannot afford without support. My family, though deeply supportive of my career, operates within modest means as small-scale farmers in Andalusia. I have saved diligently for three years (€18,500), but the €42,000 tuition for the master’s program remains unattainable without assistance. This Scholarship Application Letter is therefore a plea for partnership: your investment would not only empower my professional growth but also position me to become an ambassador of Spanish hairdressing excellence globally. I am prepared to contribute 25 hours weekly at Madrid Beauty Academy as a teaching assistant, offsetting operational costs while deepening my engagement with the institution.</w:t>
      </w:r>
    </w:p>
    <w:p>
      <w:pPr>
        <w:pStyle w:val="BodyText"/>
      </w:pPr>
      <w:r>
        <w:t xml:space="preserve">My vision for the future extends beyond personal achievement. Upon completion, I will establish "Raíces &amp; Cabellos" (Roots &amp; Hair) in Madrid’s historic Lavapiés district—a community-focused salon centering on sustainable practices and cultural preservation. Drawing from Madrid’s rich tapestry of immigrant communities, I will offer free workshops for young women from underserved neighborhoods, teaching hairdressing as a pathway to economic empowerment. My goal is to position Spain Madrid as the global epicenter for culturally conscious beauty: where every haircut tells a story of heritage, innovation, and social impact. This aligns perfectly with Madrid Beauty Academy’s mission statement on "Beauty Without Borders," which I have studied extensively through your publications.</w:t>
      </w:r>
    </w:p>
    <w:p>
      <w:pPr>
        <w:pStyle w:val="BodyText"/>
      </w:pPr>
      <w:r>
        <w:t xml:space="preserve">Why Madrid specifically? The city’s unique synergy between historical craftsmanship and modern ambition is unparalleled. Unlike London or Paris, Madrid offers direct access to Spain’s diverse cultural landscape—from the Gypsy influence in flamenco hairstyles to the Moorish architecture inspiring geometric cuts. The academy’s location near Plaza Mayor places students at the heart of this creative crossroads. During my internship, I observed how Madrid stylists incorporate local traditions into global trends—like using castanet-inspired textures for bridal updos or drawing from bullfighting silks for color gradients. This contextual learning cannot be replicated elsewhere.</w:t>
      </w:r>
    </w:p>
    <w:p>
      <w:pPr>
        <w:pStyle w:val="BodyText"/>
      </w:pPr>
      <w:r>
        <w:t xml:space="preserve">I have attached comprehensive documentation: my portfolio showcasing 30+ professional transformations, letters of recommendation from salon owners and the Spanish Beauty Council, and a detailed budget plan demonstrating fiscal responsibility. Most importantly, I bring not just skill but cultural fluency—a deep understanding that hairdressing in Spain Madrid is an extension of our communal identity. When I style a client’s hair with ribbons echoing Sevillian flamenco dresses or use olive oil-based treatments reminiscent of Andalusian kitchens, I am honoring Spain’s living heritage.</w:t>
      </w:r>
    </w:p>
    <w:p>
      <w:pPr>
        <w:pStyle w:val="BodyText"/>
      </w:pPr>
      <w:r>
        <w:t xml:space="preserve">As a Spanish professional, I recognize that this Scholarship Application Letter represents more than an academic endeavor—it is an investment in Spain Madrid’s future as a leader in ethical beauty. With your support, I will honor this trust by becoming one of the academy’s most distinguished graduates: a hairdresser who transforms strands into stories and salons into cultural touchstones. My hands are ready to weave the next chapter of Spanish hairdressing excellence, and I am profoundly grateful for your consideration.</w:t>
      </w:r>
    </w:p>
    <w:p>
      <w:pPr>
        <w:pStyle w:val="BodyText"/>
      </w:pPr>
      <w:r>
        <w:t xml:space="preserve">With deepest respect and anticipation,</w:t>
      </w:r>
    </w:p>
    <w:p>
      <w:pPr>
        <w:pStyle w:val="BodyText"/>
      </w:pPr>
      <w:r>
        <w:t xml:space="preserve">[Your Full Name]</w:t>
      </w:r>
    </w:p>
    <w:p>
      <w:pPr>
        <w:pStyle w:val="BodyText"/>
      </w:pPr>
      <w:r>
        <w:t xml:space="preserve">Word Count Verification: 85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airdressing Professional</dc:title>
  <dc:creator/>
  <dc:language>en</dc:language>
  <cp:keywords/>
  <dcterms:created xsi:type="dcterms:W3CDTF">2026-07-24T04:01:27Z</dcterms:created>
  <dcterms:modified xsi:type="dcterms:W3CDTF">2026-07-24T04:01:27Z</dcterms:modified>
</cp:coreProperties>
</file>

<file path=docProps/custom.xml><?xml version="1.0" encoding="utf-8"?>
<Properties xmlns="http://schemas.openxmlformats.org/officeDocument/2006/custom-properties" xmlns:vt="http://schemas.openxmlformats.org/officeDocument/2006/docPropsVTypes"/>
</file>